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Santiago, Chile</w:t>
      </w:r>
    </w:p>
    <w:p>
      <w:pPr>
        <w:pStyle w:val="BodyText"/>
      </w:pPr>
      <w:r>
        <w:t xml:space="preserve">Dear [Hiring Manager's Name],</w:t>
      </w:r>
    </w:p>
    <w:p>
      <w:pPr>
        <w:pStyle w:val="BodyText"/>
      </w:pPr>
      <w:r>
        <w:t xml:space="preserve">I am writing to express my enthusiastic interest in the Occupational Therapist position at your esteemed organization in Chile Santiago. As a dedicated and compassionate occupational therapist with over [X years] of experience in patient-centered care, I am eager to contribute my expertise to support the healthcare community in this vibrant city. Chile Santiago, with its rich cultural diversity and dynamic healthcare landscape, offers an ideal environment for me to apply my skills and passion for helping individuals achieve independence and improve their quality of life.</w:t>
      </w:r>
    </w:p>
    <w:bookmarkStart w:id="20" w:name="professional-background"/>
    <w:p>
      <w:pPr>
        <w:pStyle w:val="Heading2"/>
      </w:pPr>
      <w:r>
        <w:t xml:space="preserve">Professional Background</w:t>
      </w:r>
    </w:p>
    <w:p>
      <w:pPr>
        <w:pStyle w:val="FirstParagraph"/>
      </w:pPr>
      <w:r>
        <w:t xml:space="preserve">With a solid academic foundation in occupational therapy from [Your University Name], I have cultivated a career focused on empowering patients through tailored interventions. My experience spans various settings, including hospitals, rehabilitation centers, and community health programs. In my current role at [Current or Previous Employer], I have specialized in assessing patient needs, developing individualized treatment plans, and fostering resilience in clients facing physical, cognitive, or emotional challenges. This work has deepened my understanding of the unique demands of occupational therapy in diverse populations.</w:t>
      </w:r>
    </w:p>
    <w:p>
      <w:pPr>
        <w:pStyle w:val="BodyText"/>
      </w:pPr>
      <w:r>
        <w:t xml:space="preserve">What sets me apart is my commitment to cultural competence. Working with clients from varied backgrounds has honed my ability to adapt interventions to align with their values and lifestyles. In Chile Santiago, where healthcare systems often blend traditional practices with modern approaches, this skill is invaluable. I have also collaborated with multidisciplinary teams to ensure holistic care, a practice that resonates deeply with the collaborative ethos of Chilean healthcare professionals.</w:t>
      </w:r>
    </w:p>
    <w:bookmarkEnd w:id="20"/>
    <w:bookmarkStart w:id="21" w:name="why-chile-santiago"/>
    <w:p>
      <w:pPr>
        <w:pStyle w:val="Heading2"/>
      </w:pPr>
      <w:r>
        <w:t xml:space="preserve">Why Chile Santiago?</w:t>
      </w:r>
    </w:p>
    <w:p>
      <w:pPr>
        <w:pStyle w:val="FirstParagraph"/>
      </w:pPr>
      <w:r>
        <w:t xml:space="preserve">The opportunity to work as an Occupational Therapist in Chile Santiago excites me for several reasons. Firstly, the city’s growing focus on accessible and inclusive healthcare aligns with my professional mission. Santiago is a hub of innovation, with institutions like [specific hospitals or clinics, if applicable] leading efforts to integrate occupational therapy into preventative care and community wellness programs. I am particularly inspired by initiatives that address the needs of underserved populations, such as elderly individuals or those recovering from disabilities.</w:t>
      </w:r>
    </w:p>
    <w:p>
      <w:pPr>
        <w:pStyle w:val="BodyText"/>
      </w:pPr>
      <w:r>
        <w:t xml:space="preserve">Additionally, Chile Santiago’s cultural vibrancy offers a unique context for occupational therapy. The city’s mix of urban and rural communities presents opportunities to design interventions that consider local traditions, socioeconomic factors, and environmental influences. For instance, I have explored how traditional practices like community gatherings or artisanal activities can be incorporated into therapeutic exercises to enhance patient engagement and outcomes. This approach not only respects cultural heritage but also fosters a sense of belonging among clients.</w:t>
      </w:r>
    </w:p>
    <w:bookmarkEnd w:id="21"/>
    <w:bookmarkStart w:id="22" w:name="skills-and-qualifications"/>
    <w:p>
      <w:pPr>
        <w:pStyle w:val="Heading2"/>
      </w:pPr>
      <w:r>
        <w:t xml:space="preserve">Skills and Qualifications</w:t>
      </w:r>
    </w:p>
    <w:p>
      <w:pPr>
        <w:pStyle w:val="FirstParagraph"/>
      </w:pPr>
      <w:r>
        <w:t xml:space="preserve">My expertise in occupational therapy includes conducting comprehensive evaluations, implementing evidence-based interventions, and educating patients and families on adaptive strategies. I am proficient in using tools such as [specific technologies or assessment methods, if applicable] to track progress and adjust treatment plans dynamically. My strong communication skills enable me to build trust with clients while collaborating effectively with healthcare providers and caregivers.</w:t>
      </w:r>
    </w:p>
    <w:p>
      <w:pPr>
        <w:pStyle w:val="BodyText"/>
      </w:pPr>
      <w:r>
        <w:t xml:space="preserve">One of my key strengths is problem-solving under pressure. In high-stress environments, I prioritize client needs without compromising quality care. For example, during a recent project in [previous location], I streamlined the discharge process for patients transitioning from hospital to home by creating customized home modification guides. This initiative reduced readmission rates by 20% and earned recognition from my supervising physician.</w:t>
      </w:r>
    </w:p>
    <w:bookmarkEnd w:id="22"/>
    <w:bookmarkStart w:id="23" w:name="commitment-to-continuous-learning"/>
    <w:p>
      <w:pPr>
        <w:pStyle w:val="Heading2"/>
      </w:pPr>
      <w:r>
        <w:t xml:space="preserve">Commitment to Continuous Learning</w:t>
      </w:r>
    </w:p>
    <w:p>
      <w:pPr>
        <w:pStyle w:val="FirstParagraph"/>
      </w:pPr>
      <w:r>
        <w:t xml:space="preserve">I am a lifelong learner, regularly attending workshops and conferences to stay updated on advancements in occupational therapy. Recent courses on [specific areas, e.g., pediatric care, mental health, or geriatric rehabilitation] have expanded my ability to address complex cases. I also believe in sharing knowledge; I have mentored junior therapists and contributed to training programs at [previous organizations], fostering a culture of excellence.</w:t>
      </w:r>
    </w:p>
    <w:bookmarkEnd w:id="23"/>
    <w:bookmarkStart w:id="24" w:name="conclusion"/>
    <w:p>
      <w:pPr>
        <w:pStyle w:val="Heading2"/>
      </w:pPr>
      <w:r>
        <w:t xml:space="preserve">Conclusion</w:t>
      </w:r>
    </w:p>
    <w:p>
      <w:pPr>
        <w:pStyle w:val="FirstParagraph"/>
      </w:pPr>
      <w:r>
        <w:t xml:space="preserve">In Chile Santiago, I see a chance to make a meaningful impact by combining my clinical skills with the city’s progressive healthcare goals. My goal as an Occupational Therapist is not merely to treat conditions but to enable individuals to reclaim their autonomy and participate fully in life. I am eager to bring my experience, cultural sensitivity, and passion for patient care to your team.</w:t>
      </w:r>
    </w:p>
    <w:p>
      <w:pPr>
        <w:pStyle w:val="BodyText"/>
      </w:pPr>
      <w:r>
        <w:t xml:space="preserve">Thank you for considering my application. I would welcome the opportunity to discuss how my background and vision align with the mission of your organization. Please feel free to contact me at [phone number] or [email address] at your earliest convenience. I look forward to the possibility of contributing to the health and well-being of Chile Santiago’s community.</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Chile Santiago</dc:title>
  <dc:creator/>
  <cp:keywords/>
  <dcterms:created xsi:type="dcterms:W3CDTF">2026-07-23T08:57:25Z</dcterms:created>
  <dcterms:modified xsi:type="dcterms:W3CDTF">2026-07-23T08:57:25Z</dcterms:modified>
</cp:coreProperties>
</file>

<file path=docProps/custom.xml><?xml version="1.0" encoding="utf-8"?>
<Properties xmlns="http://schemas.openxmlformats.org/officeDocument/2006/custom-properties" xmlns:vt="http://schemas.openxmlformats.org/officeDocument/2006/docPropsVTypes"/>
</file>